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07032" w14:textId="77777777" w:rsidR="00000000" w:rsidRDefault="009A3B13" w:rsidP="009A3B13">
      <w:pPr>
        <w:pStyle w:val="NoSpacing"/>
      </w:pPr>
      <w:r>
        <w:rPr>
          <w:noProof/>
          <w:bdr w:val="none" w:sz="0" w:space="0" w:color="auto" w:frame="1"/>
          <w:lang w:val="en-US"/>
        </w:rPr>
        <w:drawing>
          <wp:anchor distT="0" distB="0" distL="114300" distR="114300" simplePos="0" relativeHeight="251658240" behindDoc="1" locked="0" layoutInCell="1" allowOverlap="1" wp14:anchorId="6CB18BB4" wp14:editId="4F51A611">
            <wp:simplePos x="0" y="0"/>
            <wp:positionH relativeFrom="column">
              <wp:posOffset>-38735</wp:posOffset>
            </wp:positionH>
            <wp:positionV relativeFrom="paragraph">
              <wp:posOffset>0</wp:posOffset>
            </wp:positionV>
            <wp:extent cx="2257425" cy="1362710"/>
            <wp:effectExtent l="0" t="0" r="9525" b="8890"/>
            <wp:wrapTight wrapText="bothSides">
              <wp:wrapPolygon edited="0">
                <wp:start x="0" y="0"/>
                <wp:lineTo x="0" y="21439"/>
                <wp:lineTo x="21509" y="21439"/>
                <wp:lineTo x="21509" y="0"/>
                <wp:lineTo x="0" y="0"/>
              </wp:wrapPolygon>
            </wp:wrapTight>
            <wp:docPr id="1" name="Picture 1" descr="https://lh3.googleusercontent.com/hb7yFJz_Jqo_IKCDG2_xi6U1FAdlGQYkaj8hZLO53rmqH8ECUsGnQ7O6iui_v6a5IErCSd3Duhqeso0NuPly2gwz02Z-H9K2WeWf2F3kJ_zcw37IGs3ycUjVtYhyl8nctRDy36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hb7yFJz_Jqo_IKCDG2_xi6U1FAdlGQYkaj8hZLO53rmqH8ECUsGnQ7O6iui_v6a5IErCSd3Duhqeso0NuPly2gwz02Z-H9K2WeWf2F3kJ_zcw37IGs3ycUjVtYhyl8nctRDy36w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78"/>
                    <a:stretch/>
                  </pic:blipFill>
                  <pic:spPr bwMode="auto">
                    <a:xfrm>
                      <a:off x="0" y="0"/>
                      <a:ext cx="2257425" cy="136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CF4D2" w14:textId="77777777" w:rsidR="009A3B13" w:rsidRDefault="009A3B13" w:rsidP="009A3B13">
      <w:pPr>
        <w:pStyle w:val="NoSpacing"/>
      </w:pPr>
    </w:p>
    <w:p w14:paraId="26990125" w14:textId="77777777" w:rsidR="0016026D" w:rsidRDefault="009A3B13" w:rsidP="009A3B13">
      <w:pPr>
        <w:pStyle w:val="NoSpacing"/>
        <w:jc w:val="center"/>
        <w:rPr>
          <w:b/>
          <w:sz w:val="32"/>
          <w:szCs w:val="32"/>
        </w:rPr>
      </w:pPr>
      <w:r w:rsidRPr="009A3B13">
        <w:rPr>
          <w:b/>
          <w:sz w:val="32"/>
          <w:szCs w:val="32"/>
        </w:rPr>
        <w:t>SJDAWC</w:t>
      </w:r>
      <w:r w:rsidR="0016026D">
        <w:rPr>
          <w:b/>
          <w:sz w:val="32"/>
          <w:szCs w:val="32"/>
        </w:rPr>
        <w:t xml:space="preserve"> </w:t>
      </w:r>
      <w:r w:rsidR="00C20422">
        <w:rPr>
          <w:b/>
          <w:sz w:val="32"/>
          <w:szCs w:val="32"/>
        </w:rPr>
        <w:t>Notice of Intent</w:t>
      </w:r>
      <w:r w:rsidR="0016026D">
        <w:rPr>
          <w:b/>
          <w:sz w:val="32"/>
          <w:szCs w:val="32"/>
        </w:rPr>
        <w:t xml:space="preserve"> Form</w:t>
      </w:r>
    </w:p>
    <w:p w14:paraId="56CDAEA6" w14:textId="77777777" w:rsidR="0016026D" w:rsidRPr="0016026D" w:rsidRDefault="0016026D" w:rsidP="0016026D">
      <w:pPr>
        <w:pStyle w:val="NoSpacing"/>
        <w:jc w:val="center"/>
      </w:pPr>
    </w:p>
    <w:tbl>
      <w:tblPr>
        <w:tblStyle w:val="TableGrid"/>
        <w:tblpPr w:leftFromText="180" w:rightFromText="180" w:vertAnchor="text" w:horzAnchor="margin" w:tblpXSpec="right" w:tblpY="31"/>
        <w:tblW w:w="3685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685"/>
      </w:tblGrid>
      <w:tr w:rsidR="008F684B" w:rsidRPr="0016026D" w14:paraId="4FC11F01" w14:textId="77777777" w:rsidTr="008F684B">
        <w:trPr>
          <w:trHeight w:val="605"/>
        </w:trPr>
        <w:tc>
          <w:tcPr>
            <w:tcW w:w="3685" w:type="dxa"/>
            <w:shd w:val="clear" w:color="auto" w:fill="D9D9D9" w:themeFill="background1" w:themeFillShade="D9"/>
          </w:tcPr>
          <w:p w14:paraId="77707E1B" w14:textId="77777777" w:rsidR="008F684B" w:rsidRPr="0016026D" w:rsidRDefault="008F684B" w:rsidP="008F684B">
            <w:pPr>
              <w:pStyle w:val="NoSpacing"/>
              <w:rPr>
                <w:b/>
              </w:rPr>
            </w:pPr>
            <w:r w:rsidRPr="0016026D">
              <w:rPr>
                <w:b/>
              </w:rPr>
              <w:t>For office use only</w:t>
            </w:r>
          </w:p>
          <w:p w14:paraId="31A2DB3A" w14:textId="77777777" w:rsidR="008F684B" w:rsidRPr="0016026D" w:rsidRDefault="008F684B" w:rsidP="008F684B">
            <w:pPr>
              <w:pStyle w:val="NoSpacing"/>
            </w:pPr>
            <w:r w:rsidRPr="0016026D">
              <w:t xml:space="preserve">Date Received:  </w:t>
            </w:r>
          </w:p>
        </w:tc>
      </w:tr>
    </w:tbl>
    <w:p w14:paraId="2BDE78CE" w14:textId="77777777" w:rsidR="009A3B13" w:rsidRPr="0016026D" w:rsidRDefault="009A3B13" w:rsidP="009A3B13">
      <w:pPr>
        <w:pStyle w:val="NoSpacing"/>
      </w:pPr>
    </w:p>
    <w:p w14:paraId="10CD382D" w14:textId="77777777" w:rsidR="002F6203" w:rsidRDefault="002F6203" w:rsidP="009A3B13">
      <w:pPr>
        <w:pStyle w:val="NoSpacing"/>
      </w:pPr>
    </w:p>
    <w:p w14:paraId="2BF0D8D0" w14:textId="77777777" w:rsidR="00C63BA3" w:rsidRDefault="00C63BA3" w:rsidP="009A3B13">
      <w:pPr>
        <w:pStyle w:val="NoSpacing"/>
      </w:pPr>
    </w:p>
    <w:p w14:paraId="51BA5B75" w14:textId="77777777" w:rsidR="00C63BA3" w:rsidRDefault="00C63BA3" w:rsidP="009A3B13">
      <w:pPr>
        <w:pStyle w:val="NoSpacing"/>
      </w:pPr>
    </w:p>
    <w:p w14:paraId="755384AC" w14:textId="77777777" w:rsidR="00C63BA3" w:rsidRDefault="00C63BA3" w:rsidP="009A3B13">
      <w:pPr>
        <w:pStyle w:val="NoSpacing"/>
      </w:pPr>
    </w:p>
    <w:p w14:paraId="7AA53AC1" w14:textId="77777777" w:rsidR="009A3B13" w:rsidRDefault="002F6203" w:rsidP="009A3B13">
      <w:pPr>
        <w:pStyle w:val="NoSpacing"/>
      </w:pPr>
      <w:r>
        <w:t>Instructions:</w:t>
      </w:r>
    </w:p>
    <w:p w14:paraId="2FCC06A2" w14:textId="1F5BE7AD" w:rsidR="00E260D4" w:rsidRPr="00A91B7D" w:rsidRDefault="00E260D4" w:rsidP="00E260D4">
      <w:pPr>
        <w:pStyle w:val="NoSpacing"/>
        <w:numPr>
          <w:ilvl w:val="0"/>
          <w:numId w:val="2"/>
        </w:numPr>
      </w:pPr>
      <w:r w:rsidRPr="00A91B7D">
        <w:rPr>
          <w:b/>
          <w:bCs/>
        </w:rPr>
        <w:t xml:space="preserve">Deadline </w:t>
      </w:r>
      <w:r w:rsidRPr="00A91B7D">
        <w:rPr>
          <w:b/>
        </w:rPr>
        <w:t>(all project types):</w:t>
      </w:r>
      <w:r w:rsidRPr="00A91B7D">
        <w:t xml:space="preserve">  </w:t>
      </w:r>
      <w:r w:rsidR="00D92A39" w:rsidRPr="00A91B7D">
        <w:rPr>
          <w:b/>
          <w:bCs/>
        </w:rPr>
        <w:t xml:space="preserve">September </w:t>
      </w:r>
      <w:r w:rsidR="00A91B7D" w:rsidRPr="00A91B7D">
        <w:rPr>
          <w:b/>
          <w:bCs/>
        </w:rPr>
        <w:t>14</w:t>
      </w:r>
      <w:r w:rsidRPr="00A91B7D">
        <w:rPr>
          <w:b/>
          <w:bCs/>
        </w:rPr>
        <w:t>, 202</w:t>
      </w:r>
      <w:r w:rsidR="005E2F63" w:rsidRPr="00A91B7D">
        <w:rPr>
          <w:b/>
          <w:bCs/>
        </w:rPr>
        <w:t>3</w:t>
      </w:r>
      <w:r w:rsidR="00097B60" w:rsidRPr="00A91B7D">
        <w:rPr>
          <w:b/>
          <w:bCs/>
        </w:rPr>
        <w:t xml:space="preserve">, </w:t>
      </w:r>
      <w:r w:rsidR="002C3247" w:rsidRPr="00A91B7D">
        <w:rPr>
          <w:b/>
          <w:bCs/>
        </w:rPr>
        <w:t xml:space="preserve">3:00 p.m. </w:t>
      </w:r>
    </w:p>
    <w:p w14:paraId="41274CE4" w14:textId="743040FE" w:rsidR="002F6203" w:rsidRPr="00A91B7D" w:rsidRDefault="002F6203" w:rsidP="00C20422">
      <w:pPr>
        <w:pStyle w:val="NoSpacing"/>
        <w:numPr>
          <w:ilvl w:val="0"/>
          <w:numId w:val="2"/>
        </w:numPr>
      </w:pPr>
      <w:r w:rsidRPr="00A91B7D">
        <w:t xml:space="preserve">Submit an electronic copy to </w:t>
      </w:r>
      <w:hyperlink r:id="rId8" w:history="1">
        <w:r w:rsidR="005E2F63" w:rsidRPr="00A91B7D">
          <w:rPr>
            <w:rStyle w:val="Hyperlink"/>
            <w:rFonts w:cstheme="minorHAnsi"/>
          </w:rPr>
          <w:t>animalwelfare@upei.ca</w:t>
        </w:r>
      </w:hyperlink>
    </w:p>
    <w:p w14:paraId="1BBDB114" w14:textId="77777777" w:rsidR="009A3B13" w:rsidRDefault="009A3B13" w:rsidP="009A3B13">
      <w:pPr>
        <w:pStyle w:val="NoSpacing"/>
      </w:pPr>
    </w:p>
    <w:tbl>
      <w:tblPr>
        <w:tblStyle w:val="TableGrid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8"/>
        <w:gridCol w:w="6210"/>
      </w:tblGrid>
      <w:tr w:rsidR="00E260D4" w14:paraId="49A09358" w14:textId="77777777" w:rsidTr="002A2951">
        <w:tc>
          <w:tcPr>
            <w:tcW w:w="3708" w:type="dxa"/>
            <w:tcBorders>
              <w:top w:val="nil"/>
              <w:bottom w:val="nil"/>
            </w:tcBorders>
          </w:tcPr>
          <w:p w14:paraId="573F1578" w14:textId="77777777" w:rsidR="00E260D4" w:rsidRPr="00CB6B45" w:rsidRDefault="00E260D4" w:rsidP="002A2951">
            <w:pPr>
              <w:pStyle w:val="NoSpacing"/>
              <w:rPr>
                <w:bCs/>
              </w:rPr>
            </w:pPr>
            <w:r w:rsidRPr="00CB6B45">
              <w:rPr>
                <w:b/>
              </w:rPr>
              <w:t>Project type:</w:t>
            </w:r>
            <w:r w:rsidRPr="00CB6B45">
              <w:rPr>
                <w:bCs/>
              </w:rPr>
              <w:t xml:space="preserve"> </w:t>
            </w:r>
            <w:r w:rsidRPr="00CB6B45">
              <w:rPr>
                <w:bCs/>
                <w:sz w:val="18"/>
                <w:szCs w:val="18"/>
              </w:rPr>
              <w:t>(place an “x” in one box only)</w:t>
            </w:r>
          </w:p>
        </w:tc>
        <w:tc>
          <w:tcPr>
            <w:tcW w:w="6210" w:type="dxa"/>
            <w:tcBorders>
              <w:top w:val="nil"/>
              <w:bottom w:val="nil"/>
            </w:tcBorders>
          </w:tcPr>
          <w:p w14:paraId="2A278831" w14:textId="4855C8E4" w:rsidR="00E260D4" w:rsidRDefault="00000000" w:rsidP="002A2951">
            <w:pPr>
              <w:pStyle w:val="NoSpacing"/>
            </w:pPr>
            <w:sdt>
              <w:sdtPr>
                <w:id w:val="-31191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07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60D4">
              <w:t xml:space="preserve">  Research Project   </w:t>
            </w:r>
            <w:sdt>
              <w:sdtPr>
                <w:id w:val="204055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60D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60D4">
              <w:t xml:space="preserve">  Service Project   </w:t>
            </w:r>
            <w:sdt>
              <w:sdtPr>
                <w:id w:val="-1452782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60D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60D4">
              <w:t xml:space="preserve">  Integrated Project</w:t>
            </w:r>
          </w:p>
        </w:tc>
      </w:tr>
      <w:tr w:rsidR="00E260D4" w14:paraId="7B7A0AC5" w14:textId="77777777" w:rsidTr="002A2951">
        <w:tc>
          <w:tcPr>
            <w:tcW w:w="3708" w:type="dxa"/>
            <w:tcBorders>
              <w:top w:val="nil"/>
              <w:bottom w:val="nil"/>
            </w:tcBorders>
          </w:tcPr>
          <w:p w14:paraId="3041851D" w14:textId="77777777" w:rsidR="00E260D4" w:rsidRPr="00CB6B45" w:rsidRDefault="00E260D4" w:rsidP="002A2951">
            <w:pPr>
              <w:pStyle w:val="NoSpacing"/>
              <w:rPr>
                <w:b/>
              </w:rPr>
            </w:pPr>
            <w:r w:rsidRPr="00CB6B45">
              <w:rPr>
                <w:b/>
              </w:rPr>
              <w:t xml:space="preserve">Application: </w:t>
            </w:r>
            <w:r w:rsidRPr="00CB6B45">
              <w:rPr>
                <w:bCs/>
                <w:sz w:val="18"/>
                <w:szCs w:val="18"/>
              </w:rPr>
              <w:t>(place an “x” in one box only)</w:t>
            </w:r>
          </w:p>
        </w:tc>
        <w:tc>
          <w:tcPr>
            <w:tcW w:w="6210" w:type="dxa"/>
            <w:tcBorders>
              <w:top w:val="nil"/>
              <w:bottom w:val="nil"/>
            </w:tcBorders>
          </w:tcPr>
          <w:p w14:paraId="5C9C83D3" w14:textId="610AC626" w:rsidR="00E260D4" w:rsidRDefault="00000000" w:rsidP="002A2951">
            <w:pPr>
              <w:pStyle w:val="NoSpacing"/>
            </w:pPr>
            <w:sdt>
              <w:sdtPr>
                <w:id w:val="460468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07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60D4">
              <w:t xml:space="preserve">  New Funding       </w:t>
            </w:r>
            <w:r w:rsidR="00E260D4">
              <w:rPr>
                <w:rFonts w:ascii="MS Gothic" w:eastAsia="MS Gothic" w:hAnsi="MS Gothic"/>
              </w:rPr>
              <w:t xml:space="preserve"> </w:t>
            </w:r>
            <w:sdt>
              <w:sdtPr>
                <w:id w:val="1998295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60D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260D4">
              <w:t xml:space="preserve">  Renewed Funding </w:t>
            </w:r>
          </w:p>
        </w:tc>
      </w:tr>
    </w:tbl>
    <w:p w14:paraId="13FC0E99" w14:textId="77777777" w:rsidR="00E260D4" w:rsidRDefault="00E260D4" w:rsidP="009A3B13">
      <w:pPr>
        <w:pStyle w:val="NoSpacing"/>
      </w:pP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9889"/>
      </w:tblGrid>
      <w:tr w:rsidR="00F61649" w14:paraId="78BF1C28" w14:textId="77777777" w:rsidTr="00614C58">
        <w:tc>
          <w:tcPr>
            <w:tcW w:w="9889" w:type="dxa"/>
            <w:shd w:val="clear" w:color="auto" w:fill="73B8DB"/>
          </w:tcPr>
          <w:p w14:paraId="47C8ADC4" w14:textId="77777777" w:rsidR="00F61649" w:rsidRPr="008643DD" w:rsidRDefault="006B65F9" w:rsidP="00F8428D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</w:rPr>
            </w:pPr>
            <w:r w:rsidRPr="008643DD">
              <w:rPr>
                <w:b/>
              </w:rPr>
              <w:t xml:space="preserve">Project </w:t>
            </w:r>
            <w:r w:rsidR="00F8428D">
              <w:rPr>
                <w:b/>
              </w:rPr>
              <w:t>t</w:t>
            </w:r>
            <w:r w:rsidRPr="008643DD">
              <w:rPr>
                <w:b/>
              </w:rPr>
              <w:t>itle</w:t>
            </w:r>
          </w:p>
        </w:tc>
      </w:tr>
      <w:tr w:rsidR="0016026D" w14:paraId="18535910" w14:textId="77777777" w:rsidTr="00614C58">
        <w:tc>
          <w:tcPr>
            <w:tcW w:w="9889" w:type="dxa"/>
          </w:tcPr>
          <w:p w14:paraId="627040B6" w14:textId="4106FD29" w:rsidR="00000738" w:rsidRPr="00ED5052" w:rsidRDefault="00000738" w:rsidP="00000738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</w:t>
            </w:r>
          </w:p>
          <w:p w14:paraId="0882ADD4" w14:textId="3346CF5D" w:rsidR="00000738" w:rsidRPr="008643DD" w:rsidRDefault="00000738" w:rsidP="00C63BA3">
            <w:pPr>
              <w:pStyle w:val="NoSpacing"/>
            </w:pPr>
          </w:p>
        </w:tc>
      </w:tr>
      <w:tr w:rsidR="00D92A39" w:rsidRPr="008643DD" w14:paraId="39E268A5" w14:textId="77777777" w:rsidTr="00D9051C">
        <w:tblPrEx>
          <w:shd w:val="clear" w:color="auto" w:fill="73B8DB"/>
        </w:tblPrEx>
        <w:tc>
          <w:tcPr>
            <w:tcW w:w="9889" w:type="dxa"/>
            <w:shd w:val="clear" w:color="auto" w:fill="73B8DB"/>
          </w:tcPr>
          <w:p w14:paraId="2D29DBCF" w14:textId="2ADF9AAC" w:rsidR="00D92A39" w:rsidRPr="008643DD" w:rsidRDefault="005E2F63" w:rsidP="00D9051C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</w:rPr>
            </w:pPr>
            <w:r>
              <w:rPr>
                <w:b/>
              </w:rPr>
              <w:t>Principal Investigator</w:t>
            </w:r>
          </w:p>
        </w:tc>
      </w:tr>
      <w:tr w:rsidR="00D92A39" w:rsidRPr="008643DD" w14:paraId="60D1884D" w14:textId="77777777" w:rsidTr="00C67D28">
        <w:trPr>
          <w:trHeight w:val="3295"/>
        </w:trPr>
        <w:tc>
          <w:tcPr>
            <w:tcW w:w="9889" w:type="dxa"/>
          </w:tcPr>
          <w:p w14:paraId="62317B2C" w14:textId="764547DB" w:rsidR="00D92A39" w:rsidRDefault="00D92A39" w:rsidP="00D9051C">
            <w:pPr>
              <w:pStyle w:val="NoSpacing"/>
            </w:pPr>
          </w:p>
          <w:tbl>
            <w:tblPr>
              <w:tblW w:w="958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54"/>
              <w:gridCol w:w="2109"/>
              <w:gridCol w:w="1350"/>
              <w:gridCol w:w="2192"/>
              <w:gridCol w:w="720"/>
              <w:gridCol w:w="2455"/>
            </w:tblGrid>
            <w:tr w:rsidR="00C67D28" w:rsidRPr="00CC063F" w14:paraId="28809E4C" w14:textId="77777777" w:rsidTr="0088700E">
              <w:tc>
                <w:tcPr>
                  <w:tcW w:w="7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CB59E24" w14:textId="77777777" w:rsidR="00C67D28" w:rsidRPr="00CC063F" w:rsidRDefault="00C67D28" w:rsidP="00C67D28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ame</w:t>
                  </w:r>
                  <w:r w:rsidRPr="00CC063F">
                    <w:rPr>
                      <w:sz w:val="20"/>
                      <w:szCs w:val="20"/>
                      <w:lang w:val="en-US"/>
                    </w:rPr>
                    <w:t>:</w:t>
                  </w:r>
                </w:p>
              </w:tc>
              <w:tc>
                <w:tcPr>
                  <w:tcW w:w="21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E80B002" w14:textId="77777777" w:rsidR="00C67D28" w:rsidRPr="005A503C" w:rsidRDefault="00C67D28" w:rsidP="00C67D28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</w:t>
                  </w:r>
                  <w:r>
                    <w:rPr>
                      <w:rFonts w:ascii="Arial" w:hAnsi="Arial" w:cs="Arial"/>
                      <w:sz w:val="22"/>
                    </w:rPr>
                    <w:t xml:space="preserve">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</w:t>
                  </w: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69ED09E7" w14:textId="77777777" w:rsidR="00C67D28" w:rsidRPr="00CC063F" w:rsidRDefault="00C67D28" w:rsidP="00C67D28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5A1C034" w14:textId="77777777" w:rsidR="00C67D28" w:rsidRPr="00CC063F" w:rsidRDefault="00C67D28" w:rsidP="00C67D28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Department:</w:t>
                  </w:r>
                </w:p>
              </w:tc>
              <w:tc>
                <w:tcPr>
                  <w:tcW w:w="21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9576A32" w14:textId="77777777" w:rsidR="00C67D28" w:rsidRPr="00CC063F" w:rsidRDefault="00C67D28" w:rsidP="00C67D28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</w:p>
                <w:p w14:paraId="5992022A" w14:textId="77777777" w:rsidR="00C67D28" w:rsidRPr="00CC063F" w:rsidRDefault="00C67D28" w:rsidP="00C67D28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169E4B7" w14:textId="77777777" w:rsidR="00C67D28" w:rsidRPr="00CC063F" w:rsidRDefault="00C67D28" w:rsidP="00C67D28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  <w:r w:rsidRPr="00CC063F"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  <w:sz w:val="20"/>
                        <w:szCs w:val="20"/>
                        <w:lang w:val="en-US"/>
                      </w:rPr>
                      <w:id w:val="-1837217916"/>
                      <w:showingPlcHdr/>
                    </w:sdtPr>
                    <w:sdtContent>
                      <w:r w:rsidRPr="00CC063F">
                        <w:rPr>
                          <w:rFonts w:cstheme="minorHAnsi"/>
                          <w:lang w:val="en-US"/>
                        </w:rPr>
                        <w:t xml:space="preserve">     </w:t>
                      </w:r>
                    </w:sdtContent>
                  </w:sdt>
                </w:p>
              </w:tc>
              <w:tc>
                <w:tcPr>
                  <w:tcW w:w="245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6782A0D" w14:textId="77777777" w:rsidR="00C67D28" w:rsidRPr="00CC063F" w:rsidRDefault="00C67D28" w:rsidP="00C67D28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2AF2324E" w14:textId="77777777" w:rsidR="00C67D28" w:rsidRPr="00CC063F" w:rsidRDefault="00C67D28" w:rsidP="00C67D28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</w:tbl>
          <w:p w14:paraId="37143F14" w14:textId="77777777" w:rsidR="00D92A39" w:rsidRDefault="00D92A39" w:rsidP="00D9051C">
            <w:pPr>
              <w:pStyle w:val="NoSpacing"/>
            </w:pPr>
          </w:p>
          <w:p w14:paraId="16B4A403" w14:textId="7D78C554" w:rsidR="00C67D28" w:rsidRDefault="00C67D28" w:rsidP="00D9051C">
            <w:pPr>
              <w:pStyle w:val="NoSpacing"/>
            </w:pPr>
            <w:r w:rsidRPr="00A91B7D">
              <w:t>Please list names of other co-investigators if know</w:t>
            </w:r>
            <w:r w:rsidR="009A0374" w:rsidRPr="00A91B7D">
              <w:t>n</w:t>
            </w:r>
            <w:r w:rsidRPr="00A91B7D">
              <w:t>.</w:t>
            </w:r>
          </w:p>
          <w:tbl>
            <w:tblPr>
              <w:tblW w:w="63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80"/>
              <w:gridCol w:w="5580"/>
            </w:tblGrid>
            <w:tr w:rsidR="00C67D28" w:rsidRPr="00CC063F" w14:paraId="31A6EA15" w14:textId="77777777" w:rsidTr="008F684B">
              <w:tc>
                <w:tcPr>
                  <w:tcW w:w="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712958B4" w14:textId="77777777" w:rsidR="00C67D28" w:rsidRPr="00CC063F" w:rsidRDefault="00C67D28" w:rsidP="00C67D28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ame</w:t>
                  </w:r>
                  <w:r w:rsidRPr="00CC063F">
                    <w:rPr>
                      <w:sz w:val="20"/>
                      <w:szCs w:val="20"/>
                      <w:lang w:val="en-US"/>
                    </w:rPr>
                    <w:t>:</w:t>
                  </w:r>
                </w:p>
              </w:tc>
              <w:tc>
                <w:tcPr>
                  <w:tcW w:w="55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CE53ECB" w14:textId="639C1881" w:rsidR="00C67D28" w:rsidRPr="00C67D28" w:rsidRDefault="00C67D28" w:rsidP="00C67D28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</w:t>
                  </w:r>
                  <w:r>
                    <w:rPr>
                      <w:rFonts w:ascii="Arial" w:hAnsi="Arial" w:cs="Arial"/>
                      <w:sz w:val="22"/>
                    </w:rPr>
                    <w:t xml:space="preserve">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</w:t>
                  </w: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C67D28" w:rsidRPr="00CC063F" w14:paraId="5844ACFB" w14:textId="77777777" w:rsidTr="008F684B">
              <w:tc>
                <w:tcPr>
                  <w:tcW w:w="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9808266" w14:textId="064F0154" w:rsidR="00C67D28" w:rsidRDefault="00C67D28" w:rsidP="00C67D28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ame:</w:t>
                  </w:r>
                </w:p>
              </w:tc>
              <w:tc>
                <w:tcPr>
                  <w:tcW w:w="55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2177087" w14:textId="77777777" w:rsidR="00C67D28" w:rsidRPr="00C959A1" w:rsidRDefault="00C67D28" w:rsidP="00C67D28">
                  <w:pPr>
                    <w:shd w:val="clear" w:color="auto" w:fill="C6D9F1"/>
                    <w:spacing w:after="0"/>
                    <w:jc w:val="left"/>
                    <w:rPr>
                      <w:rFonts w:ascii="Calibri" w:hAnsi="Calibri" w:cs="Calibri"/>
                      <w:sz w:val="22"/>
                    </w:rPr>
                  </w:pPr>
                </w:p>
              </w:tc>
            </w:tr>
            <w:tr w:rsidR="00C67D28" w:rsidRPr="00CC063F" w14:paraId="2A563C82" w14:textId="77777777" w:rsidTr="008F684B">
              <w:tc>
                <w:tcPr>
                  <w:tcW w:w="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61B5C79" w14:textId="29B8DA47" w:rsidR="00C67D28" w:rsidRDefault="00C67D28" w:rsidP="00C67D28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ame:</w:t>
                  </w:r>
                </w:p>
              </w:tc>
              <w:tc>
                <w:tcPr>
                  <w:tcW w:w="55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2B73AC3" w14:textId="77777777" w:rsidR="00C67D28" w:rsidRPr="00C959A1" w:rsidRDefault="00C67D28" w:rsidP="00C67D28">
                  <w:pPr>
                    <w:shd w:val="clear" w:color="auto" w:fill="C6D9F1"/>
                    <w:spacing w:after="0"/>
                    <w:jc w:val="left"/>
                    <w:rPr>
                      <w:rFonts w:ascii="Calibri" w:hAnsi="Calibri" w:cs="Calibri"/>
                      <w:sz w:val="22"/>
                    </w:rPr>
                  </w:pPr>
                </w:p>
              </w:tc>
            </w:tr>
            <w:tr w:rsidR="00C67D28" w:rsidRPr="00CC063F" w14:paraId="0CB5D9F0" w14:textId="77777777" w:rsidTr="008F684B">
              <w:tc>
                <w:tcPr>
                  <w:tcW w:w="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1E1E5C8" w14:textId="476FDE88" w:rsidR="00C67D28" w:rsidRDefault="00C67D28" w:rsidP="00C67D28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ame:</w:t>
                  </w:r>
                </w:p>
              </w:tc>
              <w:tc>
                <w:tcPr>
                  <w:tcW w:w="55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7238EBAA" w14:textId="77777777" w:rsidR="00C67D28" w:rsidRPr="00C959A1" w:rsidRDefault="00C67D28" w:rsidP="00C67D28">
                  <w:pPr>
                    <w:shd w:val="clear" w:color="auto" w:fill="C6D9F1"/>
                    <w:spacing w:after="0"/>
                    <w:jc w:val="left"/>
                    <w:rPr>
                      <w:rFonts w:ascii="Calibri" w:hAnsi="Calibri" w:cs="Calibri"/>
                      <w:sz w:val="22"/>
                    </w:rPr>
                  </w:pPr>
                </w:p>
              </w:tc>
            </w:tr>
          </w:tbl>
          <w:p w14:paraId="1647F011" w14:textId="7367AA68" w:rsidR="00C67D28" w:rsidRPr="008643DD" w:rsidRDefault="00C67D28" w:rsidP="00D9051C">
            <w:pPr>
              <w:pStyle w:val="NoSpacing"/>
            </w:pPr>
          </w:p>
        </w:tc>
      </w:tr>
      <w:tr w:rsidR="00D92A39" w:rsidRPr="008643DD" w14:paraId="390B2692" w14:textId="77777777" w:rsidTr="00D9051C">
        <w:tblPrEx>
          <w:shd w:val="clear" w:color="auto" w:fill="73B8DB"/>
        </w:tblPrEx>
        <w:tc>
          <w:tcPr>
            <w:tcW w:w="9889" w:type="dxa"/>
            <w:shd w:val="clear" w:color="auto" w:fill="73B8DB"/>
          </w:tcPr>
          <w:p w14:paraId="42C274E4" w14:textId="3AEF4779" w:rsidR="00D92A39" w:rsidRPr="008643DD" w:rsidRDefault="006A0B37" w:rsidP="00D9051C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</w:rPr>
            </w:pPr>
            <w:r>
              <w:rPr>
                <w:b/>
              </w:rPr>
              <w:t>Notice of Intent</w:t>
            </w:r>
            <w:r w:rsidR="000633E4">
              <w:rPr>
                <w:b/>
              </w:rPr>
              <w:t xml:space="preserve"> </w:t>
            </w:r>
          </w:p>
        </w:tc>
      </w:tr>
      <w:tr w:rsidR="00D92A39" w:rsidRPr="008643DD" w14:paraId="56137A00" w14:textId="77777777" w:rsidTr="00D9051C">
        <w:tc>
          <w:tcPr>
            <w:tcW w:w="9889" w:type="dxa"/>
          </w:tcPr>
          <w:p w14:paraId="12E57690" w14:textId="77777777" w:rsidR="005E2F63" w:rsidRPr="005E2F63" w:rsidRDefault="005E2F63" w:rsidP="005E2F63">
            <w:pPr>
              <w:pStyle w:val="NoSpacing"/>
              <w:rPr>
                <w:rFonts w:cstheme="minorHAnsi"/>
                <w:iCs/>
              </w:rPr>
            </w:pPr>
          </w:p>
          <w:p w14:paraId="7BD37D69" w14:textId="602FB9A1" w:rsidR="00D92A39" w:rsidRDefault="005E2F63" w:rsidP="005E2F63">
            <w:pPr>
              <w:pStyle w:val="NoSpacing"/>
              <w:rPr>
                <w:rFonts w:cstheme="minorHAnsi"/>
                <w:iCs/>
              </w:rPr>
            </w:pPr>
            <w:r w:rsidRPr="00A91B7D">
              <w:rPr>
                <w:rFonts w:ascii="Calibri" w:hAnsi="Calibri" w:cs="Calibri"/>
                <w:lang w:val="en-GB"/>
              </w:rPr>
              <w:t xml:space="preserve">NOIs should be no more than </w:t>
            </w:r>
            <w:r w:rsidRPr="00A91B7D">
              <w:rPr>
                <w:rFonts w:ascii="Calibri" w:hAnsi="Calibri" w:cs="Calibri"/>
                <w:u w:val="single"/>
                <w:lang w:val="en-GB"/>
              </w:rPr>
              <w:t>250 words</w:t>
            </w:r>
            <w:r w:rsidRPr="00A91B7D">
              <w:rPr>
                <w:rFonts w:ascii="Calibri" w:hAnsi="Calibri" w:cs="Calibri"/>
                <w:lang w:val="en-GB"/>
              </w:rPr>
              <w:t xml:space="preserve"> and use language suitable for academics from a range of disciplines. The NOI should briefly summarize: 1) the overall project goal(s) and supporting objectives, </w:t>
            </w:r>
            <w:r w:rsidR="0023790D" w:rsidRPr="00A91B7D">
              <w:rPr>
                <w:rFonts w:ascii="Calibri" w:hAnsi="Calibri" w:cs="Calibri"/>
                <w:lang w:val="en-GB"/>
              </w:rPr>
              <w:t xml:space="preserve">and </w:t>
            </w:r>
            <w:r w:rsidRPr="00A91B7D">
              <w:rPr>
                <w:rFonts w:ascii="Calibri" w:hAnsi="Calibri" w:cs="Calibri"/>
                <w:lang w:val="en-GB"/>
              </w:rPr>
              <w:t>2)</w:t>
            </w:r>
            <w:r w:rsidR="00C13393" w:rsidRPr="00A91B7D">
              <w:rPr>
                <w:rFonts w:ascii="Calibri" w:hAnsi="Calibri" w:cs="Calibri"/>
                <w:lang w:val="en-GB"/>
              </w:rPr>
              <w:t xml:space="preserve"> the</w:t>
            </w:r>
            <w:r w:rsidRPr="00A91B7D">
              <w:rPr>
                <w:rFonts w:ascii="Calibri" w:hAnsi="Calibri" w:cs="Calibri"/>
                <w:lang w:val="en-GB"/>
              </w:rPr>
              <w:t xml:space="preserve"> general approach</w:t>
            </w:r>
            <w:r w:rsidR="0023790D" w:rsidRPr="00A91B7D">
              <w:rPr>
                <w:rFonts w:ascii="Calibri" w:hAnsi="Calibri" w:cs="Calibri"/>
                <w:lang w:val="en-GB"/>
              </w:rPr>
              <w:t>/methodology</w:t>
            </w:r>
            <w:r w:rsidRPr="00A91B7D">
              <w:rPr>
                <w:rFonts w:ascii="Calibri" w:hAnsi="Calibri" w:cs="Calibri"/>
                <w:lang w:val="en-GB"/>
              </w:rPr>
              <w:t xml:space="preserve"> </w:t>
            </w:r>
            <w:r w:rsidR="0023790D" w:rsidRPr="00A91B7D">
              <w:rPr>
                <w:rFonts w:ascii="Calibri" w:hAnsi="Calibri" w:cs="Calibri"/>
                <w:lang w:val="en-GB"/>
              </w:rPr>
              <w:t xml:space="preserve">that would </w:t>
            </w:r>
            <w:r w:rsidR="00C13393" w:rsidRPr="00A91B7D">
              <w:rPr>
                <w:rFonts w:ascii="Calibri" w:hAnsi="Calibri" w:cs="Calibri"/>
                <w:lang w:val="en-GB"/>
              </w:rPr>
              <w:t>b</w:t>
            </w:r>
            <w:r w:rsidR="0023790D" w:rsidRPr="00A91B7D">
              <w:rPr>
                <w:rFonts w:ascii="Calibri" w:hAnsi="Calibri" w:cs="Calibri"/>
                <w:lang w:val="en-GB"/>
              </w:rPr>
              <w:t xml:space="preserve">e used </w:t>
            </w:r>
            <w:r w:rsidRPr="00A91B7D">
              <w:rPr>
                <w:rFonts w:ascii="Calibri" w:hAnsi="Calibri" w:cs="Calibri"/>
                <w:lang w:val="en-GB"/>
              </w:rPr>
              <w:t>to accomplish the project goal(s)</w:t>
            </w:r>
            <w:r w:rsidR="0002716E" w:rsidRPr="00A91B7D">
              <w:rPr>
                <w:rFonts w:ascii="Calibri" w:hAnsi="Calibri" w:cs="Calibri"/>
                <w:lang w:val="en-GB"/>
              </w:rPr>
              <w:t xml:space="preserve">, </w:t>
            </w:r>
            <w:r w:rsidRPr="00A91B7D">
              <w:rPr>
                <w:rFonts w:ascii="Calibri" w:hAnsi="Calibri" w:cs="Calibri"/>
                <w:lang w:val="en-GB"/>
              </w:rPr>
              <w:t>and 3) the relevance of the project to animal welfare</w:t>
            </w:r>
            <w:r w:rsidR="00AB4151" w:rsidRPr="00A91B7D">
              <w:rPr>
                <w:rFonts w:cstheme="minorHAnsi"/>
                <w:iCs/>
              </w:rPr>
              <w:t>.</w:t>
            </w:r>
            <w:r w:rsidR="00AB4151" w:rsidRPr="00362D57">
              <w:rPr>
                <w:rFonts w:cstheme="minorHAnsi"/>
                <w:iCs/>
              </w:rPr>
              <w:t xml:space="preserve">  </w:t>
            </w:r>
            <w:r w:rsidR="00A91B7D">
              <w:rPr>
                <w:rFonts w:cstheme="minorHAnsi"/>
                <w:iCs/>
              </w:rPr>
              <w:t xml:space="preserve"> </w:t>
            </w:r>
          </w:p>
          <w:p w14:paraId="3FC342C1" w14:textId="05CA6811" w:rsidR="00000738" w:rsidRPr="00ED5052" w:rsidRDefault="008F684B" w:rsidP="00000738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    </w:t>
            </w:r>
          </w:p>
          <w:p w14:paraId="269FA897" w14:textId="2A29CCBD" w:rsidR="00000738" w:rsidRPr="008643DD" w:rsidRDefault="00000738" w:rsidP="00D9051C">
            <w:pPr>
              <w:pStyle w:val="NoSpacing"/>
            </w:pPr>
          </w:p>
        </w:tc>
      </w:tr>
    </w:tbl>
    <w:p w14:paraId="45F4D433" w14:textId="5C7D764D" w:rsidR="00362D57" w:rsidRDefault="00362D57" w:rsidP="007537F6">
      <w:pPr>
        <w:spacing w:before="0" w:after="200" w:line="276" w:lineRule="auto"/>
        <w:jc w:val="left"/>
        <w:rPr>
          <w:rFonts w:asciiTheme="minorHAnsi" w:hAnsiTheme="minorHAnsi"/>
          <w:sz w:val="22"/>
          <w:lang w:val="en-CA"/>
        </w:rPr>
      </w:pPr>
    </w:p>
    <w:p w14:paraId="543056A4" w14:textId="77777777" w:rsidR="00362D57" w:rsidRPr="00C20422" w:rsidRDefault="00362D57" w:rsidP="007537F6">
      <w:pPr>
        <w:spacing w:before="0" w:after="200" w:line="276" w:lineRule="auto"/>
        <w:jc w:val="left"/>
        <w:rPr>
          <w:rFonts w:asciiTheme="minorHAnsi" w:hAnsiTheme="minorHAnsi"/>
          <w:sz w:val="22"/>
          <w:lang w:val="en-CA"/>
        </w:rPr>
      </w:pPr>
    </w:p>
    <w:sectPr w:rsidR="00362D57" w:rsidRPr="00C20422" w:rsidSect="00EA3F8C">
      <w:footerReference w:type="default" r:id="rId9"/>
      <w:pgSz w:w="12240" w:h="15840"/>
      <w:pgMar w:top="709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C2EBC" w14:textId="77777777" w:rsidR="00DE02A0" w:rsidRDefault="00DE02A0" w:rsidP="00E260D4">
      <w:pPr>
        <w:spacing w:before="0" w:after="0"/>
      </w:pPr>
      <w:r>
        <w:separator/>
      </w:r>
    </w:p>
  </w:endnote>
  <w:endnote w:type="continuationSeparator" w:id="0">
    <w:p w14:paraId="1A219662" w14:textId="77777777" w:rsidR="00DE02A0" w:rsidRDefault="00DE02A0" w:rsidP="00E260D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910EE" w14:textId="77777777" w:rsidR="00E260D4" w:rsidRPr="0053016B" w:rsidRDefault="00E260D4" w:rsidP="00E260D4">
    <w:pPr>
      <w:pStyle w:val="Footer"/>
      <w:ind w:right="360"/>
      <w:rPr>
        <w:rFonts w:asciiTheme="minorHAnsi" w:hAnsiTheme="minorHAnsi" w:cstheme="minorHAnsi"/>
        <w:sz w:val="22"/>
      </w:rPr>
    </w:pPr>
    <w:r w:rsidRPr="0053016B">
      <w:rPr>
        <w:rFonts w:asciiTheme="minorHAnsi" w:hAnsiTheme="minorHAnsi" w:cstheme="minorHAnsi"/>
        <w:sz w:val="22"/>
      </w:rPr>
      <w:t xml:space="preserve">SJDAWC </w:t>
    </w:r>
    <w:r>
      <w:rPr>
        <w:rFonts w:asciiTheme="minorHAnsi" w:hAnsiTheme="minorHAnsi" w:cstheme="minorHAnsi"/>
        <w:sz w:val="22"/>
      </w:rPr>
      <w:t>Notice of Intent</w:t>
    </w:r>
    <w:r w:rsidRPr="0053016B">
      <w:rPr>
        <w:rFonts w:asciiTheme="minorHAnsi" w:hAnsiTheme="minorHAnsi" w:cstheme="minorHAnsi"/>
        <w:sz w:val="22"/>
      </w:rPr>
      <w:t xml:space="preserve"> Form</w:t>
    </w:r>
    <w:r>
      <w:rPr>
        <w:rFonts w:asciiTheme="minorHAnsi" w:hAnsiTheme="minorHAnsi" w:cstheme="minorHAnsi"/>
        <w:sz w:val="22"/>
      </w:rPr>
      <w:tab/>
    </w:r>
    <w:r>
      <w:rPr>
        <w:rFonts w:asciiTheme="minorHAnsi" w:hAnsiTheme="minorHAnsi" w:cstheme="minorHAnsi"/>
        <w:sz w:val="22"/>
      </w:rPr>
      <w:tab/>
    </w:r>
    <w:r w:rsidRPr="008D1DCB">
      <w:rPr>
        <w:rFonts w:asciiTheme="minorHAnsi" w:hAnsiTheme="minorHAnsi" w:cstheme="minorHAnsi"/>
        <w:sz w:val="22"/>
      </w:rPr>
      <w:fldChar w:fldCharType="begin"/>
    </w:r>
    <w:r w:rsidRPr="008D1DCB">
      <w:rPr>
        <w:rFonts w:asciiTheme="minorHAnsi" w:hAnsiTheme="minorHAnsi" w:cstheme="minorHAnsi"/>
        <w:sz w:val="22"/>
      </w:rPr>
      <w:instrText xml:space="preserve"> PAGE   \* MERGEFORMAT </w:instrText>
    </w:r>
    <w:r w:rsidRPr="008D1DCB">
      <w:rPr>
        <w:rFonts w:asciiTheme="minorHAnsi" w:hAnsiTheme="minorHAnsi" w:cstheme="minorHAnsi"/>
        <w:sz w:val="22"/>
      </w:rPr>
      <w:fldChar w:fldCharType="separate"/>
    </w:r>
    <w:r w:rsidR="00097B60">
      <w:rPr>
        <w:rFonts w:asciiTheme="minorHAnsi" w:hAnsiTheme="minorHAnsi" w:cstheme="minorHAnsi"/>
        <w:noProof/>
        <w:sz w:val="22"/>
      </w:rPr>
      <w:t>1</w:t>
    </w:r>
    <w:r w:rsidRPr="008D1DCB">
      <w:rPr>
        <w:rFonts w:asciiTheme="minorHAnsi" w:hAnsiTheme="minorHAnsi" w:cstheme="minorHAnsi"/>
        <w:noProof/>
        <w:sz w:val="22"/>
      </w:rPr>
      <w:fldChar w:fldCharType="end"/>
    </w:r>
  </w:p>
  <w:p w14:paraId="36EB3761" w14:textId="77777777" w:rsidR="00E260D4" w:rsidRDefault="00E260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D90B6" w14:textId="77777777" w:rsidR="00DE02A0" w:rsidRDefault="00DE02A0" w:rsidP="00E260D4">
      <w:pPr>
        <w:spacing w:before="0" w:after="0"/>
      </w:pPr>
      <w:r>
        <w:separator/>
      </w:r>
    </w:p>
  </w:footnote>
  <w:footnote w:type="continuationSeparator" w:id="0">
    <w:p w14:paraId="6FCCF4CD" w14:textId="77777777" w:rsidR="00DE02A0" w:rsidRDefault="00DE02A0" w:rsidP="00E260D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F2F13"/>
    <w:multiLevelType w:val="hybridMultilevel"/>
    <w:tmpl w:val="E1F64324"/>
    <w:lvl w:ilvl="0" w:tplc="838C165A">
      <w:start w:val="1"/>
      <w:numFmt w:val="decimal"/>
      <w:lvlText w:val="%1."/>
      <w:lvlJc w:val="left"/>
      <w:pPr>
        <w:ind w:left="786" w:hanging="360"/>
      </w:pPr>
      <w:rPr>
        <w:rFonts w:hint="default"/>
        <w:color w:val="FFFFFF" w:themeColor="background1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25A1B4B"/>
    <w:multiLevelType w:val="hybridMultilevel"/>
    <w:tmpl w:val="A62C9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772E15"/>
    <w:multiLevelType w:val="hybridMultilevel"/>
    <w:tmpl w:val="F5BA61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7667D"/>
    <w:multiLevelType w:val="hybridMultilevel"/>
    <w:tmpl w:val="800270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D96E6E"/>
    <w:multiLevelType w:val="hybridMultilevel"/>
    <w:tmpl w:val="7EEE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D5149B"/>
    <w:multiLevelType w:val="hybridMultilevel"/>
    <w:tmpl w:val="107CBC2A"/>
    <w:lvl w:ilvl="0" w:tplc="662E5D0C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8E1526"/>
    <w:multiLevelType w:val="hybridMultilevel"/>
    <w:tmpl w:val="DF4C284C"/>
    <w:lvl w:ilvl="0" w:tplc="36D864C0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7" w15:restartNumberingAfterBreak="0">
    <w:nsid w:val="71CD2313"/>
    <w:multiLevelType w:val="hybridMultilevel"/>
    <w:tmpl w:val="E99E038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F743C2"/>
    <w:multiLevelType w:val="hybridMultilevel"/>
    <w:tmpl w:val="092C3EDE"/>
    <w:lvl w:ilvl="0" w:tplc="DF148A0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355158020">
    <w:abstractNumId w:val="3"/>
  </w:num>
  <w:num w:numId="2" w16cid:durableId="435298498">
    <w:abstractNumId w:val="1"/>
  </w:num>
  <w:num w:numId="3" w16cid:durableId="892620496">
    <w:abstractNumId w:val="5"/>
  </w:num>
  <w:num w:numId="4" w16cid:durableId="892275459">
    <w:abstractNumId w:val="2"/>
  </w:num>
  <w:num w:numId="5" w16cid:durableId="1102920153">
    <w:abstractNumId w:val="0"/>
  </w:num>
  <w:num w:numId="6" w16cid:durableId="1883470225">
    <w:abstractNumId w:val="8"/>
  </w:num>
  <w:num w:numId="7" w16cid:durableId="2091079920">
    <w:abstractNumId w:val="6"/>
  </w:num>
  <w:num w:numId="8" w16cid:durableId="264922794">
    <w:abstractNumId w:val="4"/>
  </w:num>
  <w:num w:numId="9" w16cid:durableId="65746228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1NLCwtjSyNzYxNTAyUdpeDU4uLM/DyQAsNaAELkZwgsAAAA"/>
  </w:docVars>
  <w:rsids>
    <w:rsidRoot w:val="009A3B13"/>
    <w:rsid w:val="00000738"/>
    <w:rsid w:val="0000335A"/>
    <w:rsid w:val="0002716E"/>
    <w:rsid w:val="00044FF0"/>
    <w:rsid w:val="00045398"/>
    <w:rsid w:val="000633E4"/>
    <w:rsid w:val="0009059E"/>
    <w:rsid w:val="00091C8E"/>
    <w:rsid w:val="00097B60"/>
    <w:rsid w:val="000E55B7"/>
    <w:rsid w:val="000F4B4A"/>
    <w:rsid w:val="0016026D"/>
    <w:rsid w:val="00234F6F"/>
    <w:rsid w:val="0023790D"/>
    <w:rsid w:val="0024561B"/>
    <w:rsid w:val="0024704D"/>
    <w:rsid w:val="002500EC"/>
    <w:rsid w:val="002C3247"/>
    <w:rsid w:val="002E455B"/>
    <w:rsid w:val="002F6203"/>
    <w:rsid w:val="00310703"/>
    <w:rsid w:val="00326EC1"/>
    <w:rsid w:val="00362D57"/>
    <w:rsid w:val="003A471C"/>
    <w:rsid w:val="003A54EA"/>
    <w:rsid w:val="00405743"/>
    <w:rsid w:val="00440868"/>
    <w:rsid w:val="004E4173"/>
    <w:rsid w:val="00547CE3"/>
    <w:rsid w:val="005E2F63"/>
    <w:rsid w:val="00610C45"/>
    <w:rsid w:val="00614C58"/>
    <w:rsid w:val="006A0B37"/>
    <w:rsid w:val="006B65F9"/>
    <w:rsid w:val="006D424E"/>
    <w:rsid w:val="00751C91"/>
    <w:rsid w:val="007537F6"/>
    <w:rsid w:val="007568CB"/>
    <w:rsid w:val="00774E12"/>
    <w:rsid w:val="00795872"/>
    <w:rsid w:val="007B7192"/>
    <w:rsid w:val="007C6757"/>
    <w:rsid w:val="007E4E89"/>
    <w:rsid w:val="00812D1F"/>
    <w:rsid w:val="008162D5"/>
    <w:rsid w:val="008306E5"/>
    <w:rsid w:val="008536A7"/>
    <w:rsid w:val="008643DD"/>
    <w:rsid w:val="008B79CC"/>
    <w:rsid w:val="008F684B"/>
    <w:rsid w:val="00904062"/>
    <w:rsid w:val="009057D7"/>
    <w:rsid w:val="00975AE5"/>
    <w:rsid w:val="00986B9C"/>
    <w:rsid w:val="00993E3D"/>
    <w:rsid w:val="009A0374"/>
    <w:rsid w:val="009A193F"/>
    <w:rsid w:val="009A3B13"/>
    <w:rsid w:val="00A34662"/>
    <w:rsid w:val="00A47DAD"/>
    <w:rsid w:val="00A91B7D"/>
    <w:rsid w:val="00AB4151"/>
    <w:rsid w:val="00B01B22"/>
    <w:rsid w:val="00BF1D98"/>
    <w:rsid w:val="00BF43DC"/>
    <w:rsid w:val="00C13393"/>
    <w:rsid w:val="00C20422"/>
    <w:rsid w:val="00C25F32"/>
    <w:rsid w:val="00C424AD"/>
    <w:rsid w:val="00C63BA3"/>
    <w:rsid w:val="00C67D28"/>
    <w:rsid w:val="00C8669A"/>
    <w:rsid w:val="00D44BEE"/>
    <w:rsid w:val="00D74B57"/>
    <w:rsid w:val="00D92A39"/>
    <w:rsid w:val="00D94576"/>
    <w:rsid w:val="00DE02A0"/>
    <w:rsid w:val="00E24D6D"/>
    <w:rsid w:val="00E260D4"/>
    <w:rsid w:val="00E54AD9"/>
    <w:rsid w:val="00E710C5"/>
    <w:rsid w:val="00E77117"/>
    <w:rsid w:val="00E91088"/>
    <w:rsid w:val="00E96079"/>
    <w:rsid w:val="00EA3F8C"/>
    <w:rsid w:val="00EE5982"/>
    <w:rsid w:val="00F118E0"/>
    <w:rsid w:val="00F32001"/>
    <w:rsid w:val="00F61649"/>
    <w:rsid w:val="00F8428D"/>
    <w:rsid w:val="00F87A5A"/>
    <w:rsid w:val="00FB7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D4001"/>
  <w15:docId w15:val="{A66C810C-114F-435E-9D90-6DDDDB104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B13"/>
    <w:pPr>
      <w:spacing w:before="120" w:after="120" w:line="240" w:lineRule="auto"/>
      <w:jc w:val="both"/>
    </w:pPr>
    <w:rPr>
      <w:rFonts w:ascii="Times New Roman" w:hAnsi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3B1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B1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A3B13"/>
    <w:pPr>
      <w:spacing w:after="0" w:line="240" w:lineRule="auto"/>
    </w:pPr>
  </w:style>
  <w:style w:type="table" w:styleId="TableGrid">
    <w:name w:val="Table Grid"/>
    <w:basedOn w:val="TableNormal"/>
    <w:uiPriority w:val="59"/>
    <w:rsid w:val="009A3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F6203"/>
    <w:rPr>
      <w:color w:val="0000FF" w:themeColor="hyperlink"/>
      <w:u w:val="single"/>
    </w:rPr>
  </w:style>
  <w:style w:type="paragraph" w:customStyle="1" w:styleId="Level1">
    <w:name w:val="Level 1"/>
    <w:basedOn w:val="Normal"/>
    <w:rsid w:val="00E96079"/>
    <w:pPr>
      <w:widowControl w:val="0"/>
      <w:spacing w:before="0" w:after="0"/>
      <w:jc w:val="left"/>
    </w:pPr>
    <w:rPr>
      <w:rFonts w:eastAsia="Times New Roman" w:cs="Times New Roman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E96079"/>
    <w:pPr>
      <w:spacing w:before="0" w:after="0"/>
      <w:ind w:left="720"/>
      <w:contextualSpacing/>
      <w:jc w:val="left"/>
    </w:pPr>
    <w:rPr>
      <w:rFonts w:eastAsia="Times New Roman" w:cs="Times New Roman"/>
      <w:szCs w:val="20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E260D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260D4"/>
    <w:rPr>
      <w:rFonts w:ascii="Times New Roman" w:hAnsi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260D4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260D4"/>
    <w:rPr>
      <w:rFonts w:ascii="Times New Roman" w:hAnsi="Times New Roman"/>
      <w:sz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A0B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B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B37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B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B37"/>
    <w:rPr>
      <w:rFonts w:ascii="Times New Roman" w:hAnsi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A0374"/>
    <w:pPr>
      <w:spacing w:after="0" w:line="240" w:lineRule="auto"/>
    </w:pPr>
    <w:rPr>
      <w:rFonts w:ascii="Times New Roman" w:hAnsi="Times New Roman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imalwelfare@upei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ince Edward Island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ri Pineau</dc:creator>
  <cp:lastModifiedBy>Sherri C Pineau</cp:lastModifiedBy>
  <cp:revision>2</cp:revision>
  <cp:lastPrinted>2023-07-11T11:18:00Z</cp:lastPrinted>
  <dcterms:created xsi:type="dcterms:W3CDTF">2023-08-23T12:42:00Z</dcterms:created>
  <dcterms:modified xsi:type="dcterms:W3CDTF">2023-08-23T12:42:00Z</dcterms:modified>
</cp:coreProperties>
</file>